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mila karountz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ountz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17 n plainfield  ave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milak21@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02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ei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o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tzesko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